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341" w:type="dxa"/>
        <w:tblLook w:val="04A0" w:firstRow="1" w:lastRow="0" w:firstColumn="1" w:lastColumn="0" w:noHBand="0" w:noVBand="1"/>
      </w:tblPr>
      <w:tblGrid>
        <w:gridCol w:w="2820"/>
        <w:gridCol w:w="6521"/>
      </w:tblGrid>
      <w:tr w:rsidR="00775DE1" w:rsidRPr="00775DE1" w14:paraId="681927E3" w14:textId="77777777" w:rsidTr="00C70243">
        <w:trPr>
          <w:trHeight w:val="1540"/>
        </w:trPr>
        <w:tc>
          <w:tcPr>
            <w:tcW w:w="28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DDCF97" w14:textId="227F6AB8" w:rsidR="00775DE1" w:rsidRDefault="00775DE1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05719532" w14:textId="0D2DEBD7" w:rsidR="00775DE1" w:rsidRDefault="00855D2B" w:rsidP="005D2386">
            <w:pPr>
              <w:spacing w:line="276" w:lineRule="auto"/>
              <w:jc w:val="both"/>
              <w:rPr>
                <w:iCs/>
                <w:lang w:val="sv-SE"/>
              </w:rPr>
            </w:pPr>
            <w:r>
              <w:rPr>
                <w:iCs/>
                <w:lang w:val="sv-SE"/>
              </w:rPr>
              <w:drawing>
                <wp:anchor distT="0" distB="0" distL="114300" distR="114300" simplePos="0" relativeHeight="251684864" behindDoc="0" locked="0" layoutInCell="1" allowOverlap="1" wp14:anchorId="281C2F5F" wp14:editId="171D728A">
                  <wp:simplePos x="0" y="0"/>
                  <wp:positionH relativeFrom="margin">
                    <wp:posOffset>474345</wp:posOffset>
                  </wp:positionH>
                  <wp:positionV relativeFrom="paragraph">
                    <wp:posOffset>88900</wp:posOffset>
                  </wp:positionV>
                  <wp:extent cx="695325" cy="561975"/>
                  <wp:effectExtent l="0" t="0" r="9525" b="9525"/>
                  <wp:wrapThrough wrapText="bothSides">
                    <wp:wrapPolygon edited="0">
                      <wp:start x="8877" y="0"/>
                      <wp:lineTo x="0" y="0"/>
                      <wp:lineTo x="0" y="19037"/>
                      <wp:lineTo x="4734" y="21234"/>
                      <wp:lineTo x="16570" y="21234"/>
                      <wp:lineTo x="21304" y="19037"/>
                      <wp:lineTo x="21304" y="0"/>
                      <wp:lineTo x="12427" y="0"/>
                      <wp:lineTo x="8877" y="0"/>
                    </wp:wrapPolygon>
                  </wp:wrapThrough>
                  <wp:docPr id="433939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939506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175619F" w14:textId="77777777" w:rsidR="00775DE1" w:rsidRDefault="00775DE1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277FEC74" w14:textId="77777777" w:rsidR="00C70243" w:rsidRPr="009D3E17" w:rsidRDefault="00C70243" w:rsidP="00C70243">
            <w:pPr>
              <w:spacing w:line="276" w:lineRule="auto"/>
              <w:rPr>
                <w:rFonts w:asciiTheme="majorHAnsi" w:hAnsiTheme="majorHAnsi" w:cstheme="majorHAnsi"/>
                <w:iCs/>
                <w:sz w:val="12"/>
                <w:szCs w:val="12"/>
                <w:lang w:val="sv-SE"/>
              </w:rPr>
            </w:pPr>
          </w:p>
          <w:p w14:paraId="483D6677" w14:textId="77777777" w:rsidR="00855D2B" w:rsidRDefault="00855D2B" w:rsidP="00C70243">
            <w:pPr>
              <w:ind w:left="-120" w:right="-104"/>
              <w:jc w:val="center"/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</w:pPr>
          </w:p>
          <w:p w14:paraId="2BF11359" w14:textId="77777777" w:rsidR="00855D2B" w:rsidRDefault="00855D2B" w:rsidP="00C70243">
            <w:pPr>
              <w:ind w:left="-120" w:right="-104"/>
              <w:jc w:val="center"/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</w:pPr>
          </w:p>
          <w:p w14:paraId="0C543DED" w14:textId="7690CC0D" w:rsidR="00775DE1" w:rsidRPr="00775DE1" w:rsidRDefault="00775DE1" w:rsidP="00C70243">
            <w:pPr>
              <w:ind w:left="-120" w:right="-104"/>
              <w:jc w:val="center"/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</w:pPr>
            <w:r w:rsidRPr="00775DE1"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  <w:t>KEMENTERIAN KESIHATAN MALAYSIA</w:t>
            </w:r>
          </w:p>
          <w:p w14:paraId="16D8611A" w14:textId="77777777" w:rsidR="00775DE1" w:rsidRPr="009D3E17" w:rsidRDefault="00775DE1" w:rsidP="00C70243">
            <w:pPr>
              <w:spacing w:line="480" w:lineRule="auto"/>
              <w:ind w:left="-120" w:right="-105"/>
              <w:jc w:val="center"/>
              <w:rPr>
                <w:rFonts w:ascii="Arial" w:hAnsi="Arial" w:cs="Arial"/>
                <w:iCs/>
                <w:sz w:val="12"/>
                <w:szCs w:val="12"/>
                <w:lang w:val="sv-SE"/>
              </w:rPr>
            </w:pPr>
            <w:r w:rsidRPr="00775DE1"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  <w:t>INSTITUT PENYELIDIKAN SISTEM KESIHATAN</w:t>
            </w:r>
          </w:p>
        </w:tc>
        <w:tc>
          <w:tcPr>
            <w:tcW w:w="652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11D82C" w14:textId="73839483" w:rsidR="00775DE1" w:rsidRPr="009D3E17" w:rsidRDefault="00775DE1" w:rsidP="005D2386">
            <w:pPr>
              <w:spacing w:line="276" w:lineRule="auto"/>
              <w:rPr>
                <w:b/>
                <w:color w:val="0070C0"/>
                <w:lang w:val="sv-SE"/>
              </w:rPr>
            </w:pPr>
            <w:r w:rsidRPr="009D3E17">
              <w:rPr>
                <w:b/>
                <w:color w:val="0070C0"/>
                <w:lang w:val="sv-SE"/>
              </w:rPr>
              <w:t xml:space="preserve">LAMPIRAN </w:t>
            </w:r>
            <w:r>
              <w:rPr>
                <w:b/>
                <w:color w:val="0070C0"/>
                <w:lang w:val="sv-SE"/>
              </w:rPr>
              <w:t>A</w:t>
            </w:r>
          </w:p>
          <w:p w14:paraId="759ECC86" w14:textId="7F99ED89" w:rsidR="00775DE1" w:rsidRPr="00775DE1" w:rsidRDefault="00775DE1" w:rsidP="005D2386">
            <w:pPr>
              <w:spacing w:line="276" w:lineRule="auto"/>
              <w:rPr>
                <w:iCs/>
                <w:lang w:val="en-MY"/>
              </w:rPr>
            </w:pPr>
            <w:r w:rsidRPr="00775DE1">
              <w:rPr>
                <w:b/>
                <w:sz w:val="32"/>
                <w:lang w:val="en-MY"/>
              </w:rPr>
              <w:t xml:space="preserve">BORANG PERSETUJUAN PENCALONAN PROJEK </w:t>
            </w:r>
            <w:r w:rsidRPr="00775DE1">
              <w:rPr>
                <w:b/>
                <w:i/>
                <w:iCs/>
                <w:sz w:val="32"/>
                <w:lang w:val="en-MY"/>
              </w:rPr>
              <w:t>QUALITY ASSURANCE</w:t>
            </w:r>
            <w:r>
              <w:rPr>
                <w:b/>
                <w:sz w:val="32"/>
                <w:lang w:val="en-MY"/>
              </w:rPr>
              <w:t xml:space="preserve"> KONVENSYEN QA KEBANGSAAN KALI KE-12 2024</w:t>
            </w:r>
            <w:r w:rsidR="00571AD1">
              <w:rPr>
                <w:b/>
                <w:sz w:val="32"/>
                <w:lang w:val="en-MY"/>
              </w:rPr>
              <w:t xml:space="preserve"> (LISAN DAN POSTER)</w:t>
            </w:r>
          </w:p>
        </w:tc>
      </w:tr>
    </w:tbl>
    <w:p w14:paraId="6090695F" w14:textId="19F21A4D" w:rsidR="006058EF" w:rsidRPr="00775DE1" w:rsidRDefault="006058EF" w:rsidP="00775DE1">
      <w:pPr>
        <w:spacing w:after="0"/>
        <w:jc w:val="both"/>
        <w:rPr>
          <w:b/>
          <w:lang w:val="en-MY"/>
        </w:rPr>
      </w:pPr>
    </w:p>
    <w:p w14:paraId="72F8AB85" w14:textId="1BF2C54C" w:rsidR="007F56A6" w:rsidRPr="00FD7A52" w:rsidRDefault="007F56A6" w:rsidP="007F56A6">
      <w:pPr>
        <w:pBdr>
          <w:bottom w:val="single" w:sz="6" w:space="1" w:color="auto"/>
        </w:pBdr>
        <w:spacing w:after="0"/>
        <w:jc w:val="center"/>
        <w:rPr>
          <w:i/>
          <w:sz w:val="18"/>
          <w:szCs w:val="20"/>
        </w:rPr>
      </w:pPr>
      <w:r w:rsidRPr="00FD7A52">
        <w:rPr>
          <w:i/>
          <w:sz w:val="18"/>
          <w:szCs w:val="20"/>
        </w:rPr>
        <w:t xml:space="preserve">* Borang pencalonan </w:t>
      </w:r>
      <w:r w:rsidR="001F719F">
        <w:rPr>
          <w:i/>
          <w:sz w:val="18"/>
          <w:szCs w:val="20"/>
        </w:rPr>
        <w:t xml:space="preserve">projek ini </w:t>
      </w:r>
      <w:r w:rsidRPr="00FD7A52">
        <w:rPr>
          <w:i/>
          <w:sz w:val="18"/>
          <w:szCs w:val="20"/>
        </w:rPr>
        <w:t xml:space="preserve"> perlu di</w:t>
      </w:r>
      <w:r w:rsidR="00FD7A52" w:rsidRPr="00FD7A52">
        <w:rPr>
          <w:i/>
          <w:sz w:val="18"/>
          <w:szCs w:val="20"/>
        </w:rPr>
        <w:t>muat naik</w:t>
      </w:r>
      <w:r w:rsidRPr="00FD7A52">
        <w:rPr>
          <w:i/>
          <w:sz w:val="18"/>
          <w:szCs w:val="20"/>
        </w:rPr>
        <w:t xml:space="preserve"> </w:t>
      </w:r>
      <w:r w:rsidR="00FD7A52" w:rsidRPr="00FD7A52">
        <w:rPr>
          <w:i/>
          <w:sz w:val="18"/>
          <w:szCs w:val="20"/>
        </w:rPr>
        <w:t xml:space="preserve">dalam laman sesawang </w:t>
      </w:r>
      <w:hyperlink r:id="rId8" w:history="1">
        <w:r w:rsidR="00FD7A52" w:rsidRPr="00FD7A52">
          <w:rPr>
            <w:rStyle w:val="Hyperlink"/>
            <w:i/>
            <w:sz w:val="18"/>
            <w:szCs w:val="20"/>
          </w:rPr>
          <w:t>http://qaconvention.nih.gov.my</w:t>
        </w:r>
      </w:hyperlink>
      <w:r w:rsidR="00EA17E2">
        <w:rPr>
          <w:i/>
          <w:sz w:val="18"/>
          <w:szCs w:val="20"/>
        </w:rPr>
        <w:t xml:space="preserve"> </w:t>
      </w:r>
      <w:r w:rsidR="00C854C6" w:rsidRPr="00C854C6">
        <w:rPr>
          <w:i/>
          <w:sz w:val="18"/>
          <w:szCs w:val="20"/>
        </w:rPr>
        <w:t>sebelum</w:t>
      </w:r>
      <w:r w:rsidR="00DB5349">
        <w:rPr>
          <w:i/>
          <w:sz w:val="18"/>
          <w:szCs w:val="20"/>
        </w:rPr>
        <w:t xml:space="preserve"> tarikh tutup bagi setiap kategori</w:t>
      </w:r>
    </w:p>
    <w:p w14:paraId="48D8F158" w14:textId="5C3A7E1C" w:rsidR="007F56A6" w:rsidRDefault="007F56A6" w:rsidP="00DC400D">
      <w:pPr>
        <w:spacing w:after="0" w:line="276" w:lineRule="auto"/>
        <w:jc w:val="both"/>
      </w:pPr>
    </w:p>
    <w:p w14:paraId="45AFA9B1" w14:textId="0346E404" w:rsidR="007F56A6" w:rsidRDefault="007F56A6" w:rsidP="00DC400D">
      <w:pPr>
        <w:spacing w:after="0" w:line="276" w:lineRule="auto"/>
        <w:jc w:val="both"/>
      </w:pPr>
      <w:r>
        <w:t>Kepada:</w:t>
      </w:r>
    </w:p>
    <w:p w14:paraId="7F0DB447" w14:textId="41304CEB" w:rsidR="007F56A6" w:rsidRPr="007F56A6" w:rsidRDefault="007F56A6" w:rsidP="00DC400D">
      <w:pPr>
        <w:spacing w:after="0" w:line="276" w:lineRule="auto"/>
        <w:jc w:val="both"/>
        <w:rPr>
          <w:b/>
        </w:rPr>
      </w:pPr>
      <w:r w:rsidRPr="007F56A6">
        <w:rPr>
          <w:b/>
        </w:rPr>
        <w:t>Jawatankuasa Saintifik Konvensyen QA Kebangsaan 2</w:t>
      </w:r>
      <w:r w:rsidR="00FD7A52">
        <w:rPr>
          <w:b/>
        </w:rPr>
        <w:t>024</w:t>
      </w:r>
      <w:r w:rsidRPr="007F56A6">
        <w:rPr>
          <w:b/>
        </w:rPr>
        <w:t xml:space="preserve">, </w:t>
      </w:r>
    </w:p>
    <w:p w14:paraId="4BCA04D9" w14:textId="339969B4" w:rsidR="007F56A6" w:rsidRPr="007F56A6" w:rsidRDefault="007F56A6" w:rsidP="00DC400D">
      <w:pPr>
        <w:spacing w:after="0" w:line="276" w:lineRule="auto"/>
        <w:jc w:val="both"/>
        <w:rPr>
          <w:b/>
        </w:rPr>
      </w:pPr>
      <w:r w:rsidRPr="007F56A6">
        <w:rPr>
          <w:b/>
        </w:rPr>
        <w:t>Institut Penyelidikan Sistem Kesihatan</w:t>
      </w:r>
    </w:p>
    <w:p w14:paraId="6A9CB670" w14:textId="77777777" w:rsidR="00DC400D" w:rsidRDefault="00DC400D" w:rsidP="00DC400D">
      <w:pPr>
        <w:spacing w:after="0" w:line="276" w:lineRule="auto"/>
        <w:jc w:val="both"/>
      </w:pPr>
    </w:p>
    <w:p w14:paraId="2E9CBE27" w14:textId="54928550" w:rsidR="00567352" w:rsidRDefault="007F56A6" w:rsidP="00DC400D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>Pe</w:t>
      </w:r>
      <w:r w:rsidR="00FD7A52">
        <w:t>ncalonan mewakili</w:t>
      </w:r>
      <w:r w:rsidR="00567352">
        <w:t xml:space="preserve"> (sila tandakan X bagi yang berkenaan):</w:t>
      </w:r>
    </w:p>
    <w:p w14:paraId="24383FAB" w14:textId="1411261B" w:rsidR="00567352" w:rsidRDefault="00567352" w:rsidP="00567352">
      <w:pPr>
        <w:pStyle w:val="ListParagraph"/>
        <w:spacing w:after="0" w:line="276" w:lineRule="auto"/>
        <w:jc w:val="both"/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01357C" wp14:editId="3B55F712">
                <wp:simplePos x="0" y="0"/>
                <wp:positionH relativeFrom="column">
                  <wp:posOffset>2705100</wp:posOffset>
                </wp:positionH>
                <wp:positionV relativeFrom="paragraph">
                  <wp:posOffset>172085</wp:posOffset>
                </wp:positionV>
                <wp:extent cx="431321" cy="207034"/>
                <wp:effectExtent l="0" t="0" r="26035" b="21590"/>
                <wp:wrapNone/>
                <wp:docPr id="1512652881" name="Rectangle 15126528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D28397" id="Rectangle 1512652881" o:spid="_x0000_s1026" style="position:absolute;margin-left:213pt;margin-top:13.55pt;width:33.95pt;height:16.3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A5rFmK&#10;4gAAAAkBAAAPAAAAAAAAAAAAAAAAANUEAABkcnMvZG93bnJldi54bWxQSwUGAAAAAAQABADzAAAA&#10;5AUAAAAA&#10;" filled="f" strokecolor="black [3213]" strokeweight="1pt"/>
            </w:pict>
          </mc:Fallback>
        </mc:AlternateContent>
      </w:r>
    </w:p>
    <w:p w14:paraId="0265DD55" w14:textId="204B064B" w:rsidR="00567352" w:rsidRP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5F6FB1" wp14:editId="43A1577E">
                <wp:simplePos x="0" y="0"/>
                <wp:positionH relativeFrom="column">
                  <wp:posOffset>2705100</wp:posOffset>
                </wp:positionH>
                <wp:positionV relativeFrom="paragraph">
                  <wp:posOffset>222250</wp:posOffset>
                </wp:positionV>
                <wp:extent cx="431165" cy="207010"/>
                <wp:effectExtent l="0" t="0" r="26035" b="21590"/>
                <wp:wrapNone/>
                <wp:docPr id="1209183074" name="Rectangle 12091830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165" cy="207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12509F" id="Rectangle 1209183074" o:spid="_x0000_s1026" style="position:absolute;margin-left:213pt;margin-top:17.5pt;width:33.95pt;height:16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" filled="f" strokecolor="black [3213]" strokeweight="1pt"/>
            </w:pict>
          </mc:Fallback>
        </mc:AlternateContent>
      </w:r>
      <w:r>
        <w:rPr>
          <w:color w:val="000000"/>
        </w:rPr>
        <w:t>N</w:t>
      </w:r>
      <w:r w:rsidR="00FD7A52" w:rsidRPr="00DC400D">
        <w:rPr>
          <w:color w:val="000000"/>
        </w:rPr>
        <w:t xml:space="preserve">egeri </w:t>
      </w:r>
    </w:p>
    <w:p w14:paraId="5E8824F2" w14:textId="2EA422B4" w:rsid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21BEE" wp14:editId="1A9176AB">
                <wp:simplePos x="0" y="0"/>
                <wp:positionH relativeFrom="column">
                  <wp:posOffset>2705100</wp:posOffset>
                </wp:positionH>
                <wp:positionV relativeFrom="paragraph">
                  <wp:posOffset>220980</wp:posOffset>
                </wp:positionV>
                <wp:extent cx="431321" cy="207034"/>
                <wp:effectExtent l="0" t="0" r="26035" b="21590"/>
                <wp:wrapNone/>
                <wp:docPr id="1150997622" name="Rectangle 1150997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E06C9D" id="Rectangle 1150997622" o:spid="_x0000_s1026" style="position:absolute;margin-left:213pt;margin-top:17.4pt;width:33.95pt;height:16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AtRNB5&#10;4gAAAAkBAAAPAAAAAAAAAAAAAAAAANUEAABkcnMvZG93bnJldi54bWxQSwUGAAAAAAQABADzAAAA&#10;5AUAAAAA&#10;" filled="f" strokecolor="black [3213]" strokeweight="1pt"/>
            </w:pict>
          </mc:Fallback>
        </mc:AlternateContent>
      </w:r>
      <w:r>
        <w:rPr>
          <w:color w:val="000000"/>
        </w:rPr>
        <w:t>P</w:t>
      </w:r>
      <w:r w:rsidR="00FD7A52" w:rsidRPr="00DC400D">
        <w:rPr>
          <w:color w:val="000000"/>
        </w:rPr>
        <w:t>rogram</w:t>
      </w:r>
    </w:p>
    <w:p w14:paraId="4B0AAE6D" w14:textId="4C5484AB" w:rsid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8B4029D" wp14:editId="79009167">
                <wp:simplePos x="0" y="0"/>
                <wp:positionH relativeFrom="column">
                  <wp:posOffset>2705100</wp:posOffset>
                </wp:positionH>
                <wp:positionV relativeFrom="paragraph">
                  <wp:posOffset>214630</wp:posOffset>
                </wp:positionV>
                <wp:extent cx="431321" cy="207034"/>
                <wp:effectExtent l="0" t="0" r="26035" b="21590"/>
                <wp:wrapNone/>
                <wp:docPr id="212987983" name="Rectangle 2129879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B87001" id="Rectangle 212987983" o:spid="_x0000_s1026" style="position:absolute;margin-left:213pt;margin-top:16.9pt;width:33.95pt;height:16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" filled="f" strokecolor="black [3213]" strokeweight="1pt"/>
            </w:pict>
          </mc:Fallback>
        </mc:AlternateContent>
      </w:r>
      <w:r>
        <w:rPr>
          <w:color w:val="000000"/>
        </w:rPr>
        <w:t>I</w:t>
      </w:r>
      <w:r w:rsidR="00FD7A52" w:rsidRPr="00DC400D">
        <w:rPr>
          <w:color w:val="000000"/>
        </w:rPr>
        <w:t xml:space="preserve">nstitusi </w:t>
      </w:r>
    </w:p>
    <w:p w14:paraId="53FF1535" w14:textId="617278AC" w:rsid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6BAF644" wp14:editId="1D51BB94">
                <wp:simplePos x="0" y="0"/>
                <wp:positionH relativeFrom="column">
                  <wp:posOffset>2705100</wp:posOffset>
                </wp:positionH>
                <wp:positionV relativeFrom="paragraph">
                  <wp:posOffset>220345</wp:posOffset>
                </wp:positionV>
                <wp:extent cx="431321" cy="207034"/>
                <wp:effectExtent l="0" t="0" r="26035" b="21590"/>
                <wp:wrapNone/>
                <wp:docPr id="383338158" name="Rectangle 383338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4EA195" id="Rectangle 383338158" o:spid="_x0000_s1026" style="position:absolute;margin-left:213pt;margin-top:17.35pt;width:33.95pt;height:16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AhXf4f&#10;4gAAAAkBAAAPAAAAAAAAAAAAAAAAANUEAABkcnMvZG93bnJldi54bWxQSwUGAAAAAAQABADzAAAA&#10;5AUAAAAA&#10;" filled="f" strokecolor="black [3213]" strokeweight="1pt"/>
            </w:pict>
          </mc:Fallback>
        </mc:AlternateContent>
      </w:r>
      <w:r>
        <w:rPr>
          <w:color w:val="000000"/>
        </w:rPr>
        <w:t>U</w:t>
      </w:r>
      <w:r w:rsidR="00FD7A52" w:rsidRPr="00DC400D">
        <w:rPr>
          <w:color w:val="000000"/>
        </w:rPr>
        <w:t xml:space="preserve">niversiti </w:t>
      </w:r>
    </w:p>
    <w:p w14:paraId="0CB16111" w14:textId="769E150E" w:rsidR="00DC400D" w:rsidRDefault="00567352" w:rsidP="00567352">
      <w:pPr>
        <w:pStyle w:val="ListParagraph"/>
        <w:spacing w:after="0" w:line="360" w:lineRule="auto"/>
        <w:ind w:firstLine="720"/>
        <w:jc w:val="both"/>
      </w:pPr>
      <w:r>
        <w:rPr>
          <w:color w:val="000000"/>
        </w:rPr>
        <w:t>S</w:t>
      </w:r>
      <w:r w:rsidR="00FD7A52" w:rsidRPr="00DC400D">
        <w:rPr>
          <w:color w:val="000000"/>
        </w:rPr>
        <w:t>ektor kesihatan swasta</w:t>
      </w:r>
      <w:r w:rsidR="00FD7A52">
        <w:t xml:space="preserve">  </w:t>
      </w:r>
    </w:p>
    <w:p w14:paraId="7DDD84FC" w14:textId="5F78FE31" w:rsidR="00DC400D" w:rsidRDefault="00DC400D" w:rsidP="00DC400D">
      <w:pPr>
        <w:pStyle w:val="ListParagraph"/>
        <w:spacing w:after="0" w:line="276" w:lineRule="auto"/>
        <w:jc w:val="both"/>
      </w:pPr>
    </w:p>
    <w:p w14:paraId="62F41990" w14:textId="5299AA7D" w:rsidR="00FD7A52" w:rsidRDefault="00FD7A52" w:rsidP="00DC400D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>Kategori</w:t>
      </w:r>
      <w:r w:rsidR="007F56A6">
        <w:t xml:space="preserve"> p</w:t>
      </w:r>
      <w:r>
        <w:t>embentangan</w:t>
      </w:r>
      <w:r w:rsidR="00DC400D">
        <w:t xml:space="preserve"> (sila tandakan X bagi yang berkenaan)</w:t>
      </w:r>
      <w:r w:rsidR="007F56A6">
        <w:t>:</w:t>
      </w:r>
    </w:p>
    <w:p w14:paraId="5644C1D8" w14:textId="4D6AEEDC" w:rsidR="00DC400D" w:rsidRDefault="00DC400D" w:rsidP="00DC400D">
      <w:pPr>
        <w:spacing w:after="0" w:line="276" w:lineRule="auto"/>
        <w:jc w:val="both"/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BEBED1" wp14:editId="19ADB3DA">
                <wp:simplePos x="0" y="0"/>
                <wp:positionH relativeFrom="column">
                  <wp:posOffset>2702840</wp:posOffset>
                </wp:positionH>
                <wp:positionV relativeFrom="paragraph">
                  <wp:posOffset>147828</wp:posOffset>
                </wp:positionV>
                <wp:extent cx="431321" cy="207034"/>
                <wp:effectExtent l="0" t="0" r="26035" b="2159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4C06E9" id="Rectangle 7" o:spid="_x0000_s1026" style="position:absolute;margin-left:212.8pt;margin-top:11.65pt;width:33.95pt;height:16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CGLCky&#10;4gAAAAkBAAAPAAAAAAAAAAAAAAAAANUEAABkcnMvZG93bnJldi54bWxQSwUGAAAAAAQABADzAAAA&#10;5AUAAAAA&#10;" filled="f" strokecolor="black [3213]" strokeweight="1pt"/>
            </w:pict>
          </mc:Fallback>
        </mc:AlternateContent>
      </w:r>
    </w:p>
    <w:p w14:paraId="260A528B" w14:textId="1C241371" w:rsidR="00FD7A52" w:rsidRDefault="00DC400D" w:rsidP="00DC400D">
      <w:pPr>
        <w:spacing w:line="276" w:lineRule="auto"/>
        <w:ind w:left="851"/>
        <w:jc w:val="both"/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762254" wp14:editId="43BA84FD">
                <wp:simplePos x="0" y="0"/>
                <wp:positionH relativeFrom="column">
                  <wp:posOffset>2707005</wp:posOffset>
                </wp:positionH>
                <wp:positionV relativeFrom="paragraph">
                  <wp:posOffset>254635</wp:posOffset>
                </wp:positionV>
                <wp:extent cx="431321" cy="207034"/>
                <wp:effectExtent l="0" t="0" r="26035" b="2159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5B91257" id="Rectangle 8" o:spid="_x0000_s1026" style="position:absolute;margin-left:213.15pt;margin-top:20.05pt;width:33.95pt;height:16.3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" filled="f" strokecolor="black [3213]" strokeweight="1pt"/>
            </w:pict>
          </mc:Fallback>
        </mc:AlternateContent>
      </w:r>
      <w:r w:rsidR="00FD7A52">
        <w:tab/>
        <w:t>Lisan</w:t>
      </w:r>
    </w:p>
    <w:p w14:paraId="406C8F7D" w14:textId="21B9514C" w:rsidR="00DC400D" w:rsidRPr="00571AD1" w:rsidRDefault="00FD7A52" w:rsidP="00571AD1">
      <w:pPr>
        <w:spacing w:line="276" w:lineRule="auto"/>
        <w:ind w:left="851"/>
        <w:jc w:val="both"/>
      </w:pPr>
      <w:r>
        <w:tab/>
        <w:t>Poster</w:t>
      </w:r>
    </w:p>
    <w:p w14:paraId="018E86B0" w14:textId="77777777" w:rsidR="00DC400D" w:rsidRDefault="00DC400D" w:rsidP="00567352">
      <w:pPr>
        <w:spacing w:after="0" w:line="276" w:lineRule="auto"/>
        <w:jc w:val="both"/>
        <w:rPr>
          <w:i/>
          <w:iCs/>
        </w:rPr>
      </w:pPr>
    </w:p>
    <w:p w14:paraId="05E1FC16" w14:textId="39DF23C8" w:rsidR="00DC400D" w:rsidRPr="00DC400D" w:rsidRDefault="007F56A6" w:rsidP="00DC400D">
      <w:pPr>
        <w:pStyle w:val="ListParagraph"/>
        <w:numPr>
          <w:ilvl w:val="0"/>
          <w:numId w:val="2"/>
        </w:numPr>
        <w:spacing w:line="276" w:lineRule="auto"/>
        <w:jc w:val="both"/>
        <w:rPr>
          <w:i/>
          <w:iCs/>
        </w:rPr>
      </w:pPr>
      <w:r>
        <w:t xml:space="preserve">Tajuk Projek: </w:t>
      </w:r>
    </w:p>
    <w:p w14:paraId="4B4838E6" w14:textId="79E03751" w:rsidR="007F56A6" w:rsidRDefault="007F56A6" w:rsidP="00567352">
      <w:pPr>
        <w:spacing w:after="0" w:line="360" w:lineRule="auto"/>
        <w:ind w:left="709"/>
      </w:pPr>
      <w:r>
        <w:t>…………………………………………………………………………………………………………………………</w:t>
      </w:r>
      <w:r w:rsidR="00DC400D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t xml:space="preserve"> </w:t>
      </w:r>
    </w:p>
    <w:p w14:paraId="547D66A1" w14:textId="77777777" w:rsidR="00DC400D" w:rsidRDefault="00DC400D" w:rsidP="00DC400D">
      <w:pPr>
        <w:spacing w:after="0" w:line="276" w:lineRule="auto"/>
        <w:ind w:left="709"/>
      </w:pPr>
    </w:p>
    <w:p w14:paraId="09FDFD09" w14:textId="12AF95D8" w:rsidR="00DC400D" w:rsidRDefault="00DB5349" w:rsidP="00F95903">
      <w:pPr>
        <w:pStyle w:val="ListParagraph"/>
        <w:numPr>
          <w:ilvl w:val="0"/>
          <w:numId w:val="2"/>
        </w:numPr>
        <w:spacing w:after="0" w:line="360" w:lineRule="auto"/>
      </w:pPr>
      <w:r>
        <w:t xml:space="preserve">Bagi kategori </w:t>
      </w:r>
      <w:r w:rsidRPr="00010236">
        <w:rPr>
          <w:b/>
        </w:rPr>
        <w:t>Lisan</w:t>
      </w:r>
      <w:r>
        <w:t xml:space="preserve"> dan </w:t>
      </w:r>
      <w:r w:rsidRPr="00010236">
        <w:rPr>
          <w:b/>
        </w:rPr>
        <w:t xml:space="preserve">Poster </w:t>
      </w:r>
      <w:r>
        <w:t>a</w:t>
      </w:r>
      <w:r w:rsidR="007F56A6">
        <w:t xml:space="preserve">dakah </w:t>
      </w:r>
      <w:r w:rsidR="007F56A6" w:rsidRPr="00A54DE7">
        <w:t xml:space="preserve">projek ini </w:t>
      </w:r>
      <w:r w:rsidR="00DC400D">
        <w:t xml:space="preserve">(sila </w:t>
      </w:r>
      <w:r w:rsidR="00567352">
        <w:t>tandakan X</w:t>
      </w:r>
      <w:r w:rsidR="00DC400D">
        <w:t xml:space="preserve"> bagi yang berkenaan)</w:t>
      </w:r>
      <w:r w:rsidR="00FD7A52">
        <w:t>:</w:t>
      </w:r>
      <w:r w:rsidR="007F56A6">
        <w:tab/>
      </w:r>
    </w:p>
    <w:tbl>
      <w:tblPr>
        <w:tblStyle w:val="TableGrid"/>
        <w:tblW w:w="8347" w:type="dxa"/>
        <w:tblInd w:w="720" w:type="dxa"/>
        <w:tblLook w:val="04A0" w:firstRow="1" w:lastRow="0" w:firstColumn="1" w:lastColumn="0" w:noHBand="0" w:noVBand="1"/>
      </w:tblPr>
      <w:tblGrid>
        <w:gridCol w:w="6079"/>
        <w:gridCol w:w="1134"/>
        <w:gridCol w:w="1134"/>
      </w:tblGrid>
      <w:tr w:rsidR="00DC400D" w:rsidRPr="00DC400D" w14:paraId="34DA2425" w14:textId="77777777" w:rsidTr="00567352">
        <w:tc>
          <w:tcPr>
            <w:tcW w:w="6079" w:type="dxa"/>
          </w:tcPr>
          <w:p w14:paraId="0C70C504" w14:textId="52682301" w:rsidR="00DC400D" w:rsidRPr="00DC400D" w:rsidRDefault="00DC400D" w:rsidP="00DC400D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 w:rsidRPr="00DC400D">
              <w:rPr>
                <w:b/>
                <w:bCs/>
              </w:rPr>
              <w:t>Kenyataan</w:t>
            </w:r>
          </w:p>
        </w:tc>
        <w:tc>
          <w:tcPr>
            <w:tcW w:w="1134" w:type="dxa"/>
          </w:tcPr>
          <w:p w14:paraId="5D42F0BC" w14:textId="2E67709D" w:rsidR="00DC400D" w:rsidRPr="00DC400D" w:rsidRDefault="00DC400D" w:rsidP="00DC400D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 w:rsidRPr="00DC400D">
              <w:rPr>
                <w:b/>
                <w:bCs/>
              </w:rPr>
              <w:t>Ya</w:t>
            </w:r>
          </w:p>
        </w:tc>
        <w:tc>
          <w:tcPr>
            <w:tcW w:w="1134" w:type="dxa"/>
          </w:tcPr>
          <w:p w14:paraId="6C1A44AB" w14:textId="257540CD" w:rsidR="00DC400D" w:rsidRPr="00DC400D" w:rsidRDefault="00DC400D" w:rsidP="00DC400D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 w:rsidRPr="00DC400D">
              <w:rPr>
                <w:b/>
                <w:bCs/>
              </w:rPr>
              <w:t>Tidak</w:t>
            </w:r>
          </w:p>
        </w:tc>
      </w:tr>
      <w:tr w:rsidR="00DC400D" w14:paraId="5D2C765C" w14:textId="77777777" w:rsidTr="00567352">
        <w:tc>
          <w:tcPr>
            <w:tcW w:w="6079" w:type="dxa"/>
          </w:tcPr>
          <w:p w14:paraId="2FA9699F" w14:textId="18184326" w:rsidR="00DC400D" w:rsidRDefault="00DC400D" w:rsidP="00DC400D">
            <w:pPr>
              <w:pStyle w:val="ListParagraph"/>
              <w:spacing w:line="276" w:lineRule="auto"/>
              <w:ind w:left="0"/>
            </w:pPr>
            <w:r w:rsidRPr="00DC400D">
              <w:t xml:space="preserve">PERNAH DIPERTANDINGKAN </w:t>
            </w:r>
            <w:r w:rsidR="00AF7731">
              <w:t>dan</w:t>
            </w:r>
            <w:r w:rsidR="00DB5349">
              <w:t>/atau</w:t>
            </w:r>
            <w:r w:rsidR="00AF7731">
              <w:t xml:space="preserve"> MEMENANGI (tempat pertama, kedua, ketiga atau sebarang anugerah) </w:t>
            </w:r>
            <w:r w:rsidRPr="00DC400D">
              <w:t xml:space="preserve">dalam </w:t>
            </w:r>
            <w:r w:rsidRPr="00DC400D">
              <w:lastRenderedPageBreak/>
              <w:t>Konvensyen QA Kebangsaan</w:t>
            </w:r>
            <w:r w:rsidR="00DB5349">
              <w:t xml:space="preserve"> yang lepas sama ada</w:t>
            </w:r>
            <w:r w:rsidRPr="00DC400D">
              <w:t xml:space="preserve"> kategori lisan atau poster</w:t>
            </w:r>
          </w:p>
        </w:tc>
        <w:tc>
          <w:tcPr>
            <w:tcW w:w="1134" w:type="dxa"/>
          </w:tcPr>
          <w:p w14:paraId="1145CBDC" w14:textId="77777777" w:rsidR="00DC400D" w:rsidRDefault="00DC400D" w:rsidP="00DC400D">
            <w:pPr>
              <w:pStyle w:val="ListParagraph"/>
              <w:spacing w:line="276" w:lineRule="auto"/>
              <w:ind w:left="0"/>
            </w:pPr>
          </w:p>
        </w:tc>
        <w:tc>
          <w:tcPr>
            <w:tcW w:w="1134" w:type="dxa"/>
          </w:tcPr>
          <w:p w14:paraId="3DAA7B42" w14:textId="77777777" w:rsidR="00DC400D" w:rsidRDefault="00DC400D" w:rsidP="00DC400D">
            <w:pPr>
              <w:pStyle w:val="ListParagraph"/>
              <w:spacing w:line="276" w:lineRule="auto"/>
              <w:ind w:left="0"/>
            </w:pPr>
          </w:p>
        </w:tc>
      </w:tr>
      <w:tr w:rsidR="00DC400D" w14:paraId="018A3D6C" w14:textId="77777777" w:rsidTr="00567352">
        <w:tc>
          <w:tcPr>
            <w:tcW w:w="6079" w:type="dxa"/>
          </w:tcPr>
          <w:p w14:paraId="0DC57D38" w14:textId="6A58372E" w:rsidR="00DC400D" w:rsidRDefault="00DC400D" w:rsidP="00DC400D">
            <w:pPr>
              <w:pStyle w:val="ListParagraph"/>
              <w:spacing w:line="276" w:lineRule="auto"/>
              <w:ind w:left="0"/>
            </w:pPr>
            <w:r w:rsidRPr="00DC400D">
              <w:t>PERNAH MEMENANGI (tempat pertama, kedua, ketiga atau sebarang anugerah) dalam mana-mana konvensyen/seminar/pertandingan/persidangan di peringkat kebangsaan dalam kategori lisan atau poster</w:t>
            </w:r>
          </w:p>
        </w:tc>
        <w:tc>
          <w:tcPr>
            <w:tcW w:w="1134" w:type="dxa"/>
          </w:tcPr>
          <w:p w14:paraId="6C617FFE" w14:textId="77777777" w:rsidR="00DC400D" w:rsidRDefault="00DC400D" w:rsidP="00DC400D">
            <w:pPr>
              <w:pStyle w:val="ListParagraph"/>
              <w:spacing w:line="276" w:lineRule="auto"/>
              <w:ind w:left="0"/>
            </w:pPr>
          </w:p>
        </w:tc>
        <w:tc>
          <w:tcPr>
            <w:tcW w:w="1134" w:type="dxa"/>
          </w:tcPr>
          <w:p w14:paraId="73782B61" w14:textId="77777777" w:rsidR="00DC400D" w:rsidRDefault="00DC400D" w:rsidP="00DC400D">
            <w:pPr>
              <w:pStyle w:val="ListParagraph"/>
              <w:spacing w:line="276" w:lineRule="auto"/>
              <w:ind w:left="0"/>
            </w:pPr>
          </w:p>
        </w:tc>
      </w:tr>
      <w:tr w:rsidR="00DC400D" w14:paraId="69C59A1B" w14:textId="77777777" w:rsidTr="00567352">
        <w:tc>
          <w:tcPr>
            <w:tcW w:w="6079" w:type="dxa"/>
          </w:tcPr>
          <w:p w14:paraId="2F6300D9" w14:textId="7FF3EB89" w:rsidR="00DC400D" w:rsidRDefault="00DC400D" w:rsidP="00DC400D">
            <w:pPr>
              <w:pStyle w:val="ListParagraph"/>
              <w:spacing w:line="276" w:lineRule="auto"/>
              <w:ind w:left="0"/>
            </w:pPr>
            <w:r>
              <w:t>PERNAH atau dalam persediaan untuk DIBENTANGKAN dalam mana-mana konvensyen/seminar/pertandingan/persidangan di peringkat antarabangsa</w:t>
            </w:r>
            <w:r w:rsidR="00230D94">
              <w:t xml:space="preserve"> sebelum tarikh Konvensyen QA Kebangsaan 2024</w:t>
            </w:r>
            <w:r>
              <w:t>.</w:t>
            </w:r>
          </w:p>
        </w:tc>
        <w:tc>
          <w:tcPr>
            <w:tcW w:w="1134" w:type="dxa"/>
          </w:tcPr>
          <w:p w14:paraId="0424498C" w14:textId="77777777" w:rsidR="00DC400D" w:rsidRDefault="00DC400D" w:rsidP="00DC400D">
            <w:pPr>
              <w:pStyle w:val="ListParagraph"/>
              <w:spacing w:line="276" w:lineRule="auto"/>
              <w:ind w:left="0"/>
            </w:pPr>
          </w:p>
        </w:tc>
        <w:tc>
          <w:tcPr>
            <w:tcW w:w="1134" w:type="dxa"/>
          </w:tcPr>
          <w:p w14:paraId="7F262E20" w14:textId="77777777" w:rsidR="00DC400D" w:rsidRDefault="00DC400D" w:rsidP="00DC400D">
            <w:pPr>
              <w:pStyle w:val="ListParagraph"/>
              <w:spacing w:line="276" w:lineRule="auto"/>
              <w:ind w:left="0"/>
            </w:pPr>
          </w:p>
        </w:tc>
      </w:tr>
    </w:tbl>
    <w:p w14:paraId="1B579234" w14:textId="77777777" w:rsidR="00FD7A52" w:rsidRDefault="00FD7A52" w:rsidP="00DC400D">
      <w:pPr>
        <w:spacing w:after="0" w:line="276" w:lineRule="auto"/>
      </w:pPr>
    </w:p>
    <w:p w14:paraId="32CBC854" w14:textId="77777777" w:rsidR="00F95903" w:rsidRDefault="00F95903" w:rsidP="00F95903">
      <w:pPr>
        <w:pStyle w:val="ListParagraph"/>
        <w:spacing w:after="0" w:line="276" w:lineRule="auto"/>
      </w:pPr>
    </w:p>
    <w:p w14:paraId="34367232" w14:textId="4A83D888" w:rsidR="007F56A6" w:rsidRDefault="007F56A6" w:rsidP="00DC400D">
      <w:pPr>
        <w:pStyle w:val="ListParagraph"/>
        <w:numPr>
          <w:ilvl w:val="0"/>
          <w:numId w:val="2"/>
        </w:numPr>
        <w:spacing w:after="0" w:line="276" w:lineRule="auto"/>
      </w:pPr>
      <w:r>
        <w:t>Biodata Pembentang</w:t>
      </w:r>
      <w:r w:rsidR="00F95903">
        <w:t xml:space="preserve"> </w:t>
      </w:r>
      <w:r>
        <w:t>(</w:t>
      </w:r>
      <w:r w:rsidRPr="00551442">
        <w:rPr>
          <w:i/>
          <w:iCs/>
        </w:rPr>
        <w:t>Presenter</w:t>
      </w:r>
      <w:r>
        <w:t>)</w:t>
      </w:r>
      <w:r w:rsidR="00571AD1">
        <w:t>:</w:t>
      </w:r>
    </w:p>
    <w:p w14:paraId="3FA848AD" w14:textId="458D4F33" w:rsidR="00ED0641" w:rsidRDefault="007F56A6" w:rsidP="00ED0641">
      <w:pPr>
        <w:spacing w:after="0" w:line="480" w:lineRule="auto"/>
        <w:ind w:left="720"/>
      </w:pPr>
      <w:r>
        <w:t>Nama</w:t>
      </w:r>
      <w:r w:rsidR="00ED0641">
        <w:tab/>
      </w:r>
      <w:r w:rsidR="00ED0641">
        <w:tab/>
      </w:r>
      <w:r w:rsidR="00ED0641">
        <w:tab/>
      </w:r>
      <w:r>
        <w:t xml:space="preserve">: </w:t>
      </w:r>
      <w:r w:rsidR="00ED0641">
        <w:softHyphen/>
      </w:r>
      <w:r w:rsidR="00ED0641">
        <w:softHyphen/>
        <w:t>_______________________________________________________</w:t>
      </w:r>
    </w:p>
    <w:p w14:paraId="1CDA9229" w14:textId="4357D7E2" w:rsidR="00DC400D" w:rsidRDefault="00ED0641" w:rsidP="00ED0641">
      <w:pPr>
        <w:spacing w:after="0" w:line="480" w:lineRule="auto"/>
        <w:ind w:left="720"/>
      </w:pPr>
      <w:r>
        <w:tab/>
      </w:r>
      <w:r>
        <w:tab/>
      </w:r>
      <w:r>
        <w:tab/>
        <w:t xml:space="preserve">  _____________________________________________</w:t>
      </w:r>
      <w:r w:rsidR="007F56A6">
        <w:tab/>
      </w:r>
      <w:r>
        <w:t>__________</w:t>
      </w:r>
    </w:p>
    <w:p w14:paraId="52E3E808" w14:textId="7E16E4EB" w:rsidR="00DC400D" w:rsidRDefault="007F56A6" w:rsidP="00ED0641">
      <w:pPr>
        <w:spacing w:after="0" w:line="480" w:lineRule="auto"/>
        <w:ind w:left="720"/>
      </w:pPr>
      <w:r>
        <w:t>Jawatan dan Gred</w:t>
      </w:r>
      <w:r w:rsidR="00ED0641">
        <w:tab/>
      </w:r>
      <w:r w:rsidR="00DC400D">
        <w:t>:</w:t>
      </w:r>
      <w:r w:rsidR="00ED0641">
        <w:t xml:space="preserve"> _______________________________________________________</w:t>
      </w:r>
    </w:p>
    <w:p w14:paraId="1911ACD8" w14:textId="57DAE374" w:rsidR="00ED0641" w:rsidRDefault="007F56A6" w:rsidP="00ED0641">
      <w:pPr>
        <w:spacing w:after="0" w:line="480" w:lineRule="auto"/>
        <w:ind w:left="720"/>
      </w:pPr>
      <w:r>
        <w:t>Tempat Bertugas</w:t>
      </w:r>
      <w:r w:rsidR="00C854C6">
        <w:tab/>
      </w:r>
      <w:r w:rsidR="00DC400D">
        <w:t xml:space="preserve">: </w:t>
      </w:r>
      <w:r w:rsidR="00ED0641">
        <w:t>______________________________________________________</w:t>
      </w:r>
    </w:p>
    <w:p w14:paraId="02C988CE" w14:textId="245F5AAD" w:rsidR="00ED0641" w:rsidRDefault="00ED0641" w:rsidP="00C854C6">
      <w:pPr>
        <w:spacing w:after="0" w:line="480" w:lineRule="auto"/>
        <w:ind w:left="720"/>
      </w:pPr>
      <w:r>
        <w:tab/>
      </w:r>
      <w:r>
        <w:tab/>
      </w:r>
      <w:r>
        <w:tab/>
        <w:t xml:space="preserve">   ______________________________________________________</w:t>
      </w:r>
    </w:p>
    <w:p w14:paraId="67390A1C" w14:textId="1FE79F5C" w:rsidR="00EA17E2" w:rsidRDefault="007F56A6" w:rsidP="00862131">
      <w:pPr>
        <w:spacing w:after="0" w:line="480" w:lineRule="auto"/>
        <w:ind w:left="720"/>
      </w:pPr>
      <w:r>
        <w:t>No Tel Bimbit</w:t>
      </w:r>
      <w:r w:rsidR="00ED0641">
        <w:tab/>
      </w:r>
      <w:r w:rsidR="00ED0641">
        <w:tab/>
      </w:r>
      <w:r>
        <w:t xml:space="preserve">: </w:t>
      </w:r>
      <w:r w:rsidR="00ED0641">
        <w:t>_______________________________________________________</w:t>
      </w:r>
    </w:p>
    <w:p w14:paraId="11836013" w14:textId="77777777" w:rsidR="00862131" w:rsidRDefault="00862131" w:rsidP="00862131">
      <w:pPr>
        <w:spacing w:after="0" w:line="360" w:lineRule="auto"/>
        <w:ind w:left="720"/>
      </w:pPr>
    </w:p>
    <w:p w14:paraId="4697D558" w14:textId="0A0A1E6B" w:rsidR="00FD7A52" w:rsidRDefault="00FD7A52" w:rsidP="00ED0641">
      <w:pPr>
        <w:pStyle w:val="ListParagraph"/>
        <w:numPr>
          <w:ilvl w:val="0"/>
          <w:numId w:val="2"/>
        </w:numPr>
        <w:spacing w:after="0" w:line="276" w:lineRule="auto"/>
      </w:pPr>
      <w:r>
        <w:t>Sokongan Ketua Jabatan (tempat bekerja)</w:t>
      </w:r>
    </w:p>
    <w:p w14:paraId="34AABB70" w14:textId="77777777" w:rsidR="00FD7A52" w:rsidRDefault="00FD7A52" w:rsidP="00DC400D">
      <w:pPr>
        <w:spacing w:after="0" w:line="276" w:lineRule="auto"/>
      </w:pPr>
    </w:p>
    <w:p w14:paraId="49240762" w14:textId="77777777" w:rsidR="00551442" w:rsidRDefault="00551442" w:rsidP="00ED0641">
      <w:pPr>
        <w:spacing w:after="0" w:line="276" w:lineRule="auto"/>
        <w:ind w:firstLine="720"/>
      </w:pPr>
    </w:p>
    <w:p w14:paraId="2F9D4196" w14:textId="77777777" w:rsidR="00551442" w:rsidRDefault="00551442" w:rsidP="00ED0641">
      <w:pPr>
        <w:spacing w:after="0" w:line="276" w:lineRule="auto"/>
        <w:ind w:firstLine="720"/>
      </w:pPr>
    </w:p>
    <w:p w14:paraId="454662A3" w14:textId="63AEEF6D" w:rsidR="00FD7A52" w:rsidRDefault="00FD7A52" w:rsidP="00ED0641">
      <w:pPr>
        <w:spacing w:after="0" w:line="276" w:lineRule="auto"/>
        <w:ind w:firstLine="720"/>
      </w:pPr>
      <w:r>
        <w:t>.........................................................</w:t>
      </w:r>
    </w:p>
    <w:p w14:paraId="48B0D957" w14:textId="0D1D928E" w:rsidR="00FD7A52" w:rsidRDefault="00FD7A52" w:rsidP="00551442">
      <w:pPr>
        <w:spacing w:after="0" w:line="276" w:lineRule="auto"/>
        <w:ind w:firstLine="720"/>
      </w:pPr>
      <w:r>
        <w:t>(Nama dan cop)</w:t>
      </w:r>
    </w:p>
    <w:p w14:paraId="412C3BD9" w14:textId="617A4658" w:rsidR="00FD7A52" w:rsidRDefault="00CC01CA" w:rsidP="00862131">
      <w:pPr>
        <w:spacing w:after="0" w:line="276" w:lineRule="auto"/>
        <w:ind w:firstLine="720"/>
      </w:pPr>
      <w:r>
        <w:t>Tarikh:</w:t>
      </w:r>
    </w:p>
    <w:p w14:paraId="489E7398" w14:textId="77777777" w:rsidR="00551442" w:rsidRDefault="00551442" w:rsidP="00DC400D">
      <w:pPr>
        <w:spacing w:after="0" w:line="276" w:lineRule="auto"/>
      </w:pPr>
    </w:p>
    <w:p w14:paraId="5D91A7B7" w14:textId="61073852" w:rsidR="007F56A6" w:rsidRDefault="00FD7A52" w:rsidP="00551442">
      <w:pPr>
        <w:pStyle w:val="ListParagraph"/>
        <w:numPr>
          <w:ilvl w:val="0"/>
          <w:numId w:val="2"/>
        </w:numPr>
        <w:spacing w:after="0" w:line="276" w:lineRule="auto"/>
      </w:pPr>
      <w:r>
        <w:t xml:space="preserve">Kelulusan </w:t>
      </w:r>
      <w:r w:rsidR="007F56A6">
        <w:t>Pengarah</w:t>
      </w:r>
      <w:r w:rsidR="00855D2B">
        <w:t>/Timbalan Pengarah</w:t>
      </w:r>
      <w:r w:rsidR="007F56A6">
        <w:t xml:space="preserve"> </w:t>
      </w:r>
      <w:r w:rsidR="00CC01CA">
        <w:t xml:space="preserve">Kesihatan </w:t>
      </w:r>
      <w:r w:rsidR="007F56A6">
        <w:t>Negeri</w:t>
      </w:r>
      <w:r w:rsidR="00855D2B">
        <w:t xml:space="preserve"> </w:t>
      </w:r>
      <w:r w:rsidR="007F56A6">
        <w:t>/</w:t>
      </w:r>
      <w:r w:rsidR="00855D2B">
        <w:t xml:space="preserve"> </w:t>
      </w:r>
      <w:r w:rsidR="007F56A6">
        <w:t>Program</w:t>
      </w:r>
      <w:r w:rsidR="00855D2B">
        <w:t xml:space="preserve"> </w:t>
      </w:r>
      <w:r w:rsidR="007F56A6">
        <w:t>/</w:t>
      </w:r>
      <w:r w:rsidR="00855D2B">
        <w:t xml:space="preserve"> </w:t>
      </w:r>
      <w:r w:rsidR="007F56A6">
        <w:t>Institusi</w:t>
      </w:r>
      <w:r>
        <w:t xml:space="preserve"> / </w:t>
      </w:r>
      <w:r w:rsidR="00551442">
        <w:rPr>
          <w:color w:val="000000"/>
        </w:rPr>
        <w:t>S</w:t>
      </w:r>
      <w:r w:rsidRPr="00551442">
        <w:rPr>
          <w:color w:val="000000"/>
        </w:rPr>
        <w:t>ektor kesihatan swasta</w:t>
      </w:r>
    </w:p>
    <w:p w14:paraId="37DBFA16" w14:textId="77777777" w:rsidR="007F56A6" w:rsidRDefault="007F56A6" w:rsidP="00DC400D">
      <w:pPr>
        <w:spacing w:after="0" w:line="276" w:lineRule="auto"/>
      </w:pPr>
    </w:p>
    <w:p w14:paraId="0D15F955" w14:textId="77777777" w:rsidR="007F56A6" w:rsidRDefault="007F56A6" w:rsidP="00DC400D">
      <w:pPr>
        <w:spacing w:after="0" w:line="276" w:lineRule="auto"/>
      </w:pPr>
    </w:p>
    <w:p w14:paraId="2EC54819" w14:textId="77777777" w:rsidR="00551442" w:rsidRDefault="00551442" w:rsidP="00DC400D">
      <w:pPr>
        <w:spacing w:after="0" w:line="276" w:lineRule="auto"/>
      </w:pPr>
    </w:p>
    <w:p w14:paraId="1F0AF577" w14:textId="77777777" w:rsidR="007F56A6" w:rsidRDefault="007F56A6" w:rsidP="00551442">
      <w:pPr>
        <w:spacing w:after="0" w:line="276" w:lineRule="auto"/>
        <w:ind w:firstLine="720"/>
      </w:pPr>
      <w:r>
        <w:t>………………………………………………….</w:t>
      </w:r>
    </w:p>
    <w:p w14:paraId="0277A9EE" w14:textId="33639E7C" w:rsidR="00F07290" w:rsidRDefault="007F56A6" w:rsidP="00551442">
      <w:pPr>
        <w:spacing w:after="0" w:line="276" w:lineRule="auto"/>
        <w:ind w:firstLine="720"/>
      </w:pPr>
      <w:r>
        <w:t>(</w:t>
      </w:r>
      <w:r w:rsidR="00CC01CA">
        <w:t>Nama dan cop</w:t>
      </w:r>
      <w:r>
        <w:t>)</w:t>
      </w:r>
    </w:p>
    <w:p w14:paraId="67F023F2" w14:textId="547EFDCC" w:rsidR="00CC01CA" w:rsidRDefault="00CC01CA" w:rsidP="00551442">
      <w:pPr>
        <w:spacing w:after="0" w:line="276" w:lineRule="auto"/>
        <w:ind w:firstLine="720"/>
      </w:pPr>
      <w:r>
        <w:t>Tarikh:</w:t>
      </w:r>
    </w:p>
    <w:sectPr w:rsidR="00CC01CA" w:rsidSect="00C814E5">
      <w:headerReference w:type="default" r:id="rId9"/>
      <w:pgSz w:w="11906" w:h="16838"/>
      <w:pgMar w:top="141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1825AF" w14:textId="77777777" w:rsidR="00C814E5" w:rsidRDefault="00C814E5" w:rsidP="00985B1E">
      <w:pPr>
        <w:spacing w:after="0" w:line="240" w:lineRule="auto"/>
      </w:pPr>
      <w:r>
        <w:separator/>
      </w:r>
    </w:p>
  </w:endnote>
  <w:endnote w:type="continuationSeparator" w:id="0">
    <w:p w14:paraId="533E69FD" w14:textId="77777777" w:rsidR="00C814E5" w:rsidRDefault="00C814E5" w:rsidP="00985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E8F063" w14:textId="77777777" w:rsidR="00C814E5" w:rsidRDefault="00C814E5" w:rsidP="00985B1E">
      <w:pPr>
        <w:spacing w:after="0" w:line="240" w:lineRule="auto"/>
      </w:pPr>
      <w:r>
        <w:separator/>
      </w:r>
    </w:p>
  </w:footnote>
  <w:footnote w:type="continuationSeparator" w:id="0">
    <w:p w14:paraId="24ACF7F7" w14:textId="77777777" w:rsidR="00C814E5" w:rsidRDefault="00C814E5" w:rsidP="00985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55EBB1" w14:textId="78FA6DA1" w:rsidR="00985B1E" w:rsidRPr="00DC400D" w:rsidRDefault="00862131" w:rsidP="00862131">
    <w:pPr>
      <w:pStyle w:val="Header"/>
      <w:rPr>
        <w:b/>
        <w:i/>
        <w:sz w:val="18"/>
        <w:szCs w:val="18"/>
        <w:lang w:val="sv-SE"/>
      </w:rPr>
    </w:pPr>
    <w:r w:rsidRPr="00DC400D">
      <w:rPr>
        <w:i/>
        <w:sz w:val="18"/>
        <w:szCs w:val="18"/>
        <w:lang w:val="sv-SE"/>
      </w:rPr>
      <w:t>KONVENSYEN QA KEBANGSAAN KALI KE-12 2024 (8-10 OKTOBER 2024)</w:t>
    </w:r>
    <w:r w:rsidRPr="00DC400D">
      <w:rPr>
        <w:i/>
        <w:sz w:val="18"/>
        <w:szCs w:val="18"/>
        <w:lang w:val="sv-SE"/>
      </w:rPr>
      <w:tab/>
    </w:r>
  </w:p>
  <w:p w14:paraId="6C3FAF7A" w14:textId="77777777" w:rsidR="00985B1E" w:rsidRPr="00DC400D" w:rsidRDefault="00985B1E" w:rsidP="007F56A6">
    <w:pPr>
      <w:pStyle w:val="Header"/>
      <w:rPr>
        <w:b/>
        <w:i/>
        <w:lang w:val="sv-S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E29B4"/>
    <w:multiLevelType w:val="hybridMultilevel"/>
    <w:tmpl w:val="945C310C"/>
    <w:lvl w:ilvl="0" w:tplc="8984372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D2955"/>
    <w:multiLevelType w:val="hybridMultilevel"/>
    <w:tmpl w:val="DEB68BEA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B517E"/>
    <w:multiLevelType w:val="hybridMultilevel"/>
    <w:tmpl w:val="304AF83C"/>
    <w:lvl w:ilvl="0" w:tplc="4409000F">
      <w:start w:val="1"/>
      <w:numFmt w:val="decimal"/>
      <w:lvlText w:val="%1."/>
      <w:lvlJc w:val="left"/>
      <w:pPr>
        <w:ind w:left="1571" w:hanging="360"/>
      </w:pPr>
    </w:lvl>
    <w:lvl w:ilvl="1" w:tplc="44090019" w:tentative="1">
      <w:start w:val="1"/>
      <w:numFmt w:val="lowerLetter"/>
      <w:lvlText w:val="%2."/>
      <w:lvlJc w:val="left"/>
      <w:pPr>
        <w:ind w:left="2291" w:hanging="360"/>
      </w:pPr>
    </w:lvl>
    <w:lvl w:ilvl="2" w:tplc="4409001B" w:tentative="1">
      <w:start w:val="1"/>
      <w:numFmt w:val="lowerRoman"/>
      <w:lvlText w:val="%3."/>
      <w:lvlJc w:val="right"/>
      <w:pPr>
        <w:ind w:left="3011" w:hanging="180"/>
      </w:pPr>
    </w:lvl>
    <w:lvl w:ilvl="3" w:tplc="4409000F" w:tentative="1">
      <w:start w:val="1"/>
      <w:numFmt w:val="decimal"/>
      <w:lvlText w:val="%4."/>
      <w:lvlJc w:val="left"/>
      <w:pPr>
        <w:ind w:left="3731" w:hanging="360"/>
      </w:pPr>
    </w:lvl>
    <w:lvl w:ilvl="4" w:tplc="44090019" w:tentative="1">
      <w:start w:val="1"/>
      <w:numFmt w:val="lowerLetter"/>
      <w:lvlText w:val="%5."/>
      <w:lvlJc w:val="left"/>
      <w:pPr>
        <w:ind w:left="4451" w:hanging="360"/>
      </w:pPr>
    </w:lvl>
    <w:lvl w:ilvl="5" w:tplc="4409001B" w:tentative="1">
      <w:start w:val="1"/>
      <w:numFmt w:val="lowerRoman"/>
      <w:lvlText w:val="%6."/>
      <w:lvlJc w:val="right"/>
      <w:pPr>
        <w:ind w:left="5171" w:hanging="180"/>
      </w:pPr>
    </w:lvl>
    <w:lvl w:ilvl="6" w:tplc="4409000F" w:tentative="1">
      <w:start w:val="1"/>
      <w:numFmt w:val="decimal"/>
      <w:lvlText w:val="%7."/>
      <w:lvlJc w:val="left"/>
      <w:pPr>
        <w:ind w:left="5891" w:hanging="360"/>
      </w:pPr>
    </w:lvl>
    <w:lvl w:ilvl="7" w:tplc="44090019" w:tentative="1">
      <w:start w:val="1"/>
      <w:numFmt w:val="lowerLetter"/>
      <w:lvlText w:val="%8."/>
      <w:lvlJc w:val="left"/>
      <w:pPr>
        <w:ind w:left="6611" w:hanging="360"/>
      </w:pPr>
    </w:lvl>
    <w:lvl w:ilvl="8" w:tplc="4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 w15:restartNumberingAfterBreak="0">
    <w:nsid w:val="31234FF4"/>
    <w:multiLevelType w:val="hybridMultilevel"/>
    <w:tmpl w:val="15AE03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AD7E37"/>
    <w:multiLevelType w:val="hybridMultilevel"/>
    <w:tmpl w:val="F97EF02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211746">
    <w:abstractNumId w:val="3"/>
  </w:num>
  <w:num w:numId="2" w16cid:durableId="705102206">
    <w:abstractNumId w:val="0"/>
  </w:num>
  <w:num w:numId="3" w16cid:durableId="585041997">
    <w:abstractNumId w:val="2"/>
  </w:num>
  <w:num w:numId="4" w16cid:durableId="1641574425">
    <w:abstractNumId w:val="1"/>
  </w:num>
  <w:num w:numId="5" w16cid:durableId="15241287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0NDE2NzcyNrYwNbVU0lEKTi0uzszPAymwqAUAK+ciWSwAAAA="/>
  </w:docVars>
  <w:rsids>
    <w:rsidRoot w:val="00985B1E"/>
    <w:rsid w:val="00010236"/>
    <w:rsid w:val="000729E5"/>
    <w:rsid w:val="000B1891"/>
    <w:rsid w:val="000D723E"/>
    <w:rsid w:val="00102B1D"/>
    <w:rsid w:val="00127CCF"/>
    <w:rsid w:val="00132B2E"/>
    <w:rsid w:val="0014427C"/>
    <w:rsid w:val="00160DBA"/>
    <w:rsid w:val="001E6499"/>
    <w:rsid w:val="001F719F"/>
    <w:rsid w:val="00230D94"/>
    <w:rsid w:val="00280EE8"/>
    <w:rsid w:val="00287BDD"/>
    <w:rsid w:val="0029503A"/>
    <w:rsid w:val="002A7DC1"/>
    <w:rsid w:val="002B2C0B"/>
    <w:rsid w:val="00303D38"/>
    <w:rsid w:val="003A43AE"/>
    <w:rsid w:val="00504EB3"/>
    <w:rsid w:val="00551442"/>
    <w:rsid w:val="00567352"/>
    <w:rsid w:val="00571AD1"/>
    <w:rsid w:val="005A5A55"/>
    <w:rsid w:val="005B027F"/>
    <w:rsid w:val="005D26C2"/>
    <w:rsid w:val="006058EF"/>
    <w:rsid w:val="006A2274"/>
    <w:rsid w:val="006E246E"/>
    <w:rsid w:val="00775D69"/>
    <w:rsid w:val="00775DE1"/>
    <w:rsid w:val="00794F64"/>
    <w:rsid w:val="007B35E9"/>
    <w:rsid w:val="007B3BF3"/>
    <w:rsid w:val="007E3DF8"/>
    <w:rsid w:val="007E493F"/>
    <w:rsid w:val="007F56A6"/>
    <w:rsid w:val="00837656"/>
    <w:rsid w:val="00855D2B"/>
    <w:rsid w:val="00862131"/>
    <w:rsid w:val="00896AB0"/>
    <w:rsid w:val="008C5BDB"/>
    <w:rsid w:val="009248BC"/>
    <w:rsid w:val="00985B1E"/>
    <w:rsid w:val="00996881"/>
    <w:rsid w:val="00A54DE7"/>
    <w:rsid w:val="00A74D67"/>
    <w:rsid w:val="00A80010"/>
    <w:rsid w:val="00AF7731"/>
    <w:rsid w:val="00B71D90"/>
    <w:rsid w:val="00BD1C95"/>
    <w:rsid w:val="00C11791"/>
    <w:rsid w:val="00C6172E"/>
    <w:rsid w:val="00C65DD7"/>
    <w:rsid w:val="00C70243"/>
    <w:rsid w:val="00C814E5"/>
    <w:rsid w:val="00C854C6"/>
    <w:rsid w:val="00C90AC2"/>
    <w:rsid w:val="00CC01CA"/>
    <w:rsid w:val="00CE3C58"/>
    <w:rsid w:val="00D14512"/>
    <w:rsid w:val="00DB41B9"/>
    <w:rsid w:val="00DB5349"/>
    <w:rsid w:val="00DC400D"/>
    <w:rsid w:val="00DD0EBD"/>
    <w:rsid w:val="00E6119D"/>
    <w:rsid w:val="00E65B16"/>
    <w:rsid w:val="00EA17E2"/>
    <w:rsid w:val="00ED0641"/>
    <w:rsid w:val="00F07290"/>
    <w:rsid w:val="00F26336"/>
    <w:rsid w:val="00F2725C"/>
    <w:rsid w:val="00F95903"/>
    <w:rsid w:val="00FB4CF2"/>
    <w:rsid w:val="00FD7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C12457"/>
  <w15:chartTrackingRefBased/>
  <w15:docId w15:val="{69D8A986-3743-4EEF-BDA5-99805241C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5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B1E"/>
    <w:rPr>
      <w:noProof/>
      <w:lang w:val="ms-MY"/>
    </w:rPr>
  </w:style>
  <w:style w:type="paragraph" w:styleId="Footer">
    <w:name w:val="footer"/>
    <w:basedOn w:val="Normal"/>
    <w:link w:val="FooterChar"/>
    <w:uiPriority w:val="99"/>
    <w:unhideWhenUsed/>
    <w:rsid w:val="00985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B1E"/>
    <w:rPr>
      <w:noProof/>
      <w:lang w:val="ms-MY"/>
    </w:rPr>
  </w:style>
  <w:style w:type="paragraph" w:styleId="ListParagraph">
    <w:name w:val="List Paragraph"/>
    <w:basedOn w:val="Normal"/>
    <w:uiPriority w:val="34"/>
    <w:qFormat/>
    <w:rsid w:val="00C117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7A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A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40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B0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02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027F"/>
    <w:rPr>
      <w:noProof/>
      <w:sz w:val="20"/>
      <w:szCs w:val="20"/>
      <w:lang w:val="ms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27F"/>
    <w:rPr>
      <w:b/>
      <w:bCs/>
      <w:noProof/>
      <w:sz w:val="20"/>
      <w:szCs w:val="20"/>
      <w:lang w:val="ms-MY"/>
    </w:rPr>
  </w:style>
  <w:style w:type="paragraph" w:styleId="Revision">
    <w:name w:val="Revision"/>
    <w:hidden/>
    <w:uiPriority w:val="99"/>
    <w:semiHidden/>
    <w:rsid w:val="00127CCF"/>
    <w:pPr>
      <w:spacing w:after="0" w:line="240" w:lineRule="auto"/>
    </w:pPr>
    <w:rPr>
      <w:noProof/>
      <w:lang w:val="ms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7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72E"/>
    <w:rPr>
      <w:rFonts w:ascii="Times New Roman" w:hAnsi="Times New Roman" w:cs="Times New Roman"/>
      <w:noProof/>
      <w:sz w:val="18"/>
      <w:szCs w:val="18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qaconvention.nih.gov.m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shana M</dc:creator>
  <cp:keywords/>
  <dc:description/>
  <cp:lastModifiedBy>Nurhayati Shaharuddin</cp:lastModifiedBy>
  <cp:revision>2</cp:revision>
  <dcterms:created xsi:type="dcterms:W3CDTF">2024-03-13T06:05:00Z</dcterms:created>
  <dcterms:modified xsi:type="dcterms:W3CDTF">2024-03-13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011af5ef32900508b51e9d0ec202bd6b448514fa2634e4ba9b3154c64d893e</vt:lpwstr>
  </property>
</Properties>
</file>